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AB71E9" w14:textId="77777777" w:rsidR="0062335D" w:rsidRPr="00A1259F" w:rsidRDefault="00C05514" w:rsidP="00A1259F">
      <w:pPr>
        <w:pStyle w:val="NoSpacing"/>
        <w:jc w:val="center"/>
        <w:rPr>
          <w:b/>
          <w:sz w:val="52"/>
          <w:szCs w:val="52"/>
        </w:rPr>
      </w:pPr>
      <w:bookmarkStart w:id="0" w:name="_GoBack"/>
      <w:bookmarkEnd w:id="0"/>
      <w:r w:rsidRPr="00A1259F">
        <w:rPr>
          <w:b/>
          <w:sz w:val="52"/>
          <w:szCs w:val="52"/>
        </w:rPr>
        <w:t>Hating The Word of Truth</w:t>
      </w:r>
    </w:p>
    <w:p w14:paraId="233DCD5D" w14:textId="77777777" w:rsidR="00A1259F" w:rsidRDefault="00A1259F" w:rsidP="00A1259F">
      <w:pPr>
        <w:pStyle w:val="NoSpacing"/>
      </w:pPr>
    </w:p>
    <w:p w14:paraId="14FC3AD6" w14:textId="77777777" w:rsidR="00A1259F" w:rsidRDefault="00A1259F" w:rsidP="00A1259F">
      <w:pPr>
        <w:pStyle w:val="NoSpacing"/>
      </w:pPr>
    </w:p>
    <w:p w14:paraId="2B69D340" w14:textId="77777777" w:rsidR="00C109B6" w:rsidRPr="001F3895" w:rsidRDefault="00C109B6" w:rsidP="00C109B6">
      <w:pPr>
        <w:pStyle w:val="NoSpacing"/>
        <w:rPr>
          <w:b/>
        </w:rPr>
      </w:pPr>
      <w:r w:rsidRPr="001F3895">
        <w:rPr>
          <w:b/>
        </w:rPr>
        <w:t xml:space="preserve">John 16:2 They shall put you out of the synagogues: yea, the time cometh, that whosoever </w:t>
      </w:r>
      <w:proofErr w:type="spellStart"/>
      <w:r w:rsidRPr="001F3895">
        <w:rPr>
          <w:b/>
        </w:rPr>
        <w:t>killeth</w:t>
      </w:r>
      <w:proofErr w:type="spellEnd"/>
      <w:r w:rsidRPr="001F3895">
        <w:rPr>
          <w:b/>
        </w:rPr>
        <w:t xml:space="preserve"> you will think that he doeth God service.</w:t>
      </w:r>
    </w:p>
    <w:p w14:paraId="15D9F7DF" w14:textId="77777777" w:rsidR="00C05514" w:rsidRPr="001F3895" w:rsidRDefault="00C109B6" w:rsidP="00C109B6">
      <w:pPr>
        <w:pStyle w:val="NoSpacing"/>
        <w:rPr>
          <w:b/>
        </w:rPr>
      </w:pPr>
      <w:r w:rsidRPr="001F3895">
        <w:rPr>
          <w:b/>
        </w:rPr>
        <w:t>:3 And these things will they do unto you, because they have not known the Father, nor me.</w:t>
      </w:r>
    </w:p>
    <w:p w14:paraId="6606F3A3" w14:textId="77777777" w:rsidR="00C109B6" w:rsidRDefault="00C109B6" w:rsidP="00C109B6">
      <w:pPr>
        <w:pStyle w:val="NoSpacing"/>
      </w:pPr>
      <w:r>
        <w:t>(R</w:t>
      </w:r>
      <w:r w:rsidR="000F093D">
        <w:t>eligions, most</w:t>
      </w:r>
      <w:r>
        <w:t xml:space="preserve"> Israelite schools</w:t>
      </w:r>
      <w:r w:rsidR="000F093D">
        <w:t xml:space="preserve"> and the majority of others</w:t>
      </w:r>
      <w:r>
        <w:t xml:space="preserve"> </w:t>
      </w:r>
      <w:r w:rsidR="000F093D">
        <w:t>mistreat those that are NOT</w:t>
      </w:r>
      <w:r>
        <w:t xml:space="preserve"> followers of men or wicked like them. </w:t>
      </w:r>
      <w:r w:rsidR="000F093D">
        <w:t xml:space="preserve"> Israelites will </w:t>
      </w:r>
      <w:r>
        <w:t>hate and do evil, ESPECIALLY to true servants, and incorrectly feel they serve the LORD with their wicked actions and devilish behavior towards true servants.)</w:t>
      </w:r>
    </w:p>
    <w:p w14:paraId="33BD94F3" w14:textId="77777777" w:rsidR="00C109B6" w:rsidRDefault="00C109B6" w:rsidP="00A1259F">
      <w:pPr>
        <w:pStyle w:val="NoSpacing"/>
      </w:pPr>
    </w:p>
    <w:p w14:paraId="0B07F4DD" w14:textId="77777777" w:rsidR="00C109B6" w:rsidRPr="00EC271C" w:rsidRDefault="00C109B6" w:rsidP="00A1259F">
      <w:pPr>
        <w:pStyle w:val="NoSpacing"/>
        <w:rPr>
          <w:b/>
        </w:rPr>
      </w:pPr>
      <w:r w:rsidRPr="00EC271C">
        <w:rPr>
          <w:b/>
        </w:rPr>
        <w:t xml:space="preserve">Matthew 16:3 And in the morning, It will be foul weather </w:t>
      </w:r>
      <w:proofErr w:type="spellStart"/>
      <w:r w:rsidRPr="00EC271C">
        <w:rPr>
          <w:b/>
        </w:rPr>
        <w:t>to day</w:t>
      </w:r>
      <w:proofErr w:type="spellEnd"/>
      <w:r w:rsidRPr="00EC271C">
        <w:rPr>
          <w:b/>
        </w:rPr>
        <w:t xml:space="preserve">: for the sky is red and </w:t>
      </w:r>
      <w:proofErr w:type="spellStart"/>
      <w:r w:rsidRPr="00EC271C">
        <w:rPr>
          <w:b/>
        </w:rPr>
        <w:t>lowring</w:t>
      </w:r>
      <w:proofErr w:type="spellEnd"/>
      <w:r w:rsidRPr="00EC271C">
        <w:rPr>
          <w:b/>
        </w:rPr>
        <w:t>. O ye hypocrites, ye can discern the face of the sky; but can ye not discern the signs of the times?</w:t>
      </w:r>
    </w:p>
    <w:p w14:paraId="4B4979CF" w14:textId="77777777" w:rsidR="00C109B6" w:rsidRDefault="00EC271C" w:rsidP="00A1259F">
      <w:pPr>
        <w:pStyle w:val="NoSpacing"/>
      </w:pPr>
      <w:r>
        <w:t xml:space="preserve">(Israel </w:t>
      </w:r>
      <w:r w:rsidR="00C109B6">
        <w:t>thinks they’re “deep” or spiritual, yet CANNOT discern truth when they HEAR or WITNESS it!)</w:t>
      </w:r>
    </w:p>
    <w:p w14:paraId="5CD2C487" w14:textId="77777777" w:rsidR="00C109B6" w:rsidRDefault="00C109B6" w:rsidP="00A1259F">
      <w:pPr>
        <w:pStyle w:val="NoSpacing"/>
      </w:pPr>
    </w:p>
    <w:p w14:paraId="1CCA5014" w14:textId="77777777" w:rsidR="00140AE4" w:rsidRPr="00EC271C" w:rsidRDefault="00140AE4" w:rsidP="00140AE4">
      <w:pPr>
        <w:pStyle w:val="NoSpacing"/>
        <w:rPr>
          <w:b/>
        </w:rPr>
      </w:pPr>
      <w:r w:rsidRPr="00EC271C">
        <w:rPr>
          <w:b/>
        </w:rPr>
        <w:t>Matthew 26:59 Now the chief priests, and elders, and all the council, sought false witness against Jesus, to put him to death;</w:t>
      </w:r>
    </w:p>
    <w:p w14:paraId="186ECB5C" w14:textId="77777777" w:rsidR="00140AE4" w:rsidRPr="00EC271C" w:rsidRDefault="00140AE4" w:rsidP="00140AE4">
      <w:pPr>
        <w:pStyle w:val="NoSpacing"/>
        <w:rPr>
          <w:b/>
        </w:rPr>
      </w:pPr>
      <w:r w:rsidRPr="00EC271C">
        <w:rPr>
          <w:b/>
        </w:rPr>
        <w:t>:60 But found none: yea, though many false witnesses came, yet found they none. At the last came two false witnesses,</w:t>
      </w:r>
    </w:p>
    <w:p w14:paraId="6D7C55D2" w14:textId="77777777" w:rsidR="00140AE4" w:rsidRPr="00EC271C" w:rsidRDefault="00140AE4" w:rsidP="00140AE4">
      <w:pPr>
        <w:pStyle w:val="NoSpacing"/>
        <w:rPr>
          <w:b/>
        </w:rPr>
      </w:pPr>
      <w:r w:rsidRPr="00EC271C">
        <w:rPr>
          <w:b/>
        </w:rPr>
        <w:t>:61 And said, This fellow said, I am able to destroy the temple of God, and to build it in three days.</w:t>
      </w:r>
      <w:r w:rsidR="00B12090" w:rsidRPr="00EC271C">
        <w:rPr>
          <w:b/>
        </w:rPr>
        <w:t xml:space="preserve"> </w:t>
      </w:r>
    </w:p>
    <w:p w14:paraId="55F54B7B" w14:textId="77777777" w:rsidR="00A1259F" w:rsidRDefault="00140AE4" w:rsidP="00A1259F">
      <w:pPr>
        <w:pStyle w:val="NoSpacing"/>
      </w:pPr>
      <w:r>
        <w:t xml:space="preserve">(Lacking understanding, wicked men ALWAYS resist and REJECT the word of truth, INSTEAD of humbly learning it.  Even </w:t>
      </w:r>
      <w:r w:rsidR="00B12090">
        <w:t>resorting to false witnesses</w:t>
      </w:r>
      <w:r w:rsidR="00FF7927">
        <w:t>, or calling TRUTH a lie</w:t>
      </w:r>
      <w:r>
        <w:t xml:space="preserve"> deceitfully, because it differs from their</w:t>
      </w:r>
      <w:r w:rsidR="007554D5">
        <w:t xml:space="preserve"> teachings</w:t>
      </w:r>
      <w:r w:rsidR="00A1259F">
        <w:t xml:space="preserve"> or beliefs</w:t>
      </w:r>
      <w:r w:rsidR="00FF7927">
        <w:t>.</w:t>
      </w:r>
      <w:r>
        <w:t>)</w:t>
      </w:r>
    </w:p>
    <w:p w14:paraId="3E5D80A1" w14:textId="77777777" w:rsidR="00A1259F" w:rsidRDefault="00A1259F" w:rsidP="00A1259F">
      <w:pPr>
        <w:pStyle w:val="NoSpacing"/>
      </w:pPr>
    </w:p>
    <w:p w14:paraId="241C7D40" w14:textId="77777777" w:rsidR="00A1259F" w:rsidRPr="005C466A" w:rsidRDefault="00140AE4" w:rsidP="00A1259F">
      <w:pPr>
        <w:pStyle w:val="NoSpacing"/>
        <w:rPr>
          <w:b/>
        </w:rPr>
      </w:pPr>
      <w:proofErr w:type="spellStart"/>
      <w:r w:rsidRPr="005C466A">
        <w:rPr>
          <w:b/>
        </w:rPr>
        <w:t>IITimothy</w:t>
      </w:r>
      <w:proofErr w:type="spellEnd"/>
      <w:r w:rsidRPr="005C466A">
        <w:rPr>
          <w:b/>
        </w:rPr>
        <w:t xml:space="preserve"> 2:15 </w:t>
      </w:r>
      <w:r w:rsidR="00D02E79" w:rsidRPr="005C466A">
        <w:rPr>
          <w:b/>
        </w:rPr>
        <w:t xml:space="preserve">Study to shew thyself approved unto God, a workman that </w:t>
      </w:r>
      <w:proofErr w:type="spellStart"/>
      <w:r w:rsidR="00D02E79" w:rsidRPr="005C466A">
        <w:rPr>
          <w:b/>
        </w:rPr>
        <w:t>needeth</w:t>
      </w:r>
      <w:proofErr w:type="spellEnd"/>
      <w:r w:rsidR="00D02E79" w:rsidRPr="005C466A">
        <w:rPr>
          <w:b/>
        </w:rPr>
        <w:t xml:space="preserve"> not to be ashamed, rightly dividing the word of truth.</w:t>
      </w:r>
    </w:p>
    <w:p w14:paraId="73FDD524" w14:textId="77777777" w:rsidR="00A1259F" w:rsidRDefault="00D02E79" w:rsidP="00A1259F">
      <w:pPr>
        <w:pStyle w:val="NoSpacing"/>
      </w:pPr>
      <w:r>
        <w:t>(B</w:t>
      </w:r>
      <w:r w:rsidR="00A1259F">
        <w:t>y not praying for understanding (</w:t>
      </w:r>
      <w:r w:rsidR="00A1259F" w:rsidRPr="005C466A">
        <w:rPr>
          <w:b/>
        </w:rPr>
        <w:t>Luke 11:13, James 1:5,</w:t>
      </w:r>
      <w:r w:rsidR="00A1259F">
        <w:t xml:space="preserve"> </w:t>
      </w:r>
      <w:proofErr w:type="spellStart"/>
      <w:r w:rsidR="00A1259F">
        <w:t>etc</w:t>
      </w:r>
      <w:proofErr w:type="spellEnd"/>
      <w:r w:rsidR="00A1259F">
        <w:t xml:space="preserve">) and </w:t>
      </w:r>
      <w:r w:rsidR="000F093D">
        <w:t xml:space="preserve">humbly being </w:t>
      </w:r>
      <w:r w:rsidR="00A1259F">
        <w:t>well versed in the ENTIRE bible, a person WILL be ashamed in the end, and incorrectly challenge and hate the word of truth when they hear it.)</w:t>
      </w:r>
      <w:r w:rsidR="00A1259F">
        <w:br/>
      </w:r>
    </w:p>
    <w:p w14:paraId="6BE6BE8F" w14:textId="77777777" w:rsidR="00D02E79" w:rsidRPr="005C466A" w:rsidRDefault="00D02E79" w:rsidP="00D02E79">
      <w:pPr>
        <w:pStyle w:val="NoSpacing"/>
        <w:rPr>
          <w:b/>
        </w:rPr>
      </w:pPr>
      <w:r w:rsidRPr="005C466A">
        <w:rPr>
          <w:b/>
        </w:rPr>
        <w:t xml:space="preserve">Isaiah 29:13 Wherefore the Lord said, Forasmuch as this people draw near me with their mouth, and with their lips do </w:t>
      </w:r>
      <w:proofErr w:type="spellStart"/>
      <w:r w:rsidRPr="005C466A">
        <w:rPr>
          <w:b/>
        </w:rPr>
        <w:t>honour</w:t>
      </w:r>
      <w:proofErr w:type="spellEnd"/>
      <w:r w:rsidRPr="005C466A">
        <w:rPr>
          <w:b/>
        </w:rPr>
        <w:t xml:space="preserve"> me, but have removed their heart far from me, and their fear toward me is taught by the precept of men:</w:t>
      </w:r>
    </w:p>
    <w:p w14:paraId="0E297727" w14:textId="77777777" w:rsidR="00A1259F" w:rsidRPr="005C466A" w:rsidRDefault="00D02E79" w:rsidP="00D02E79">
      <w:pPr>
        <w:pStyle w:val="NoSpacing"/>
        <w:rPr>
          <w:b/>
        </w:rPr>
      </w:pPr>
      <w:r w:rsidRPr="005C466A">
        <w:rPr>
          <w:b/>
        </w:rPr>
        <w:t xml:space="preserve">:14 Therefore, behold, I will proceed to do a </w:t>
      </w:r>
      <w:proofErr w:type="spellStart"/>
      <w:r w:rsidRPr="005C466A">
        <w:rPr>
          <w:b/>
        </w:rPr>
        <w:t>marvellous</w:t>
      </w:r>
      <w:proofErr w:type="spellEnd"/>
      <w:r w:rsidRPr="005C466A">
        <w:rPr>
          <w:b/>
        </w:rPr>
        <w:t xml:space="preserve"> work among this people, even a </w:t>
      </w:r>
      <w:proofErr w:type="spellStart"/>
      <w:r w:rsidRPr="005C466A">
        <w:rPr>
          <w:b/>
        </w:rPr>
        <w:t>marvellous</w:t>
      </w:r>
      <w:proofErr w:type="spellEnd"/>
      <w:r w:rsidRPr="005C466A">
        <w:rPr>
          <w:b/>
        </w:rPr>
        <w:t xml:space="preserve"> work and a wonder: for the wisdom of their wise men shall perish, and the understanding of their prudent men shall be hid.</w:t>
      </w:r>
    </w:p>
    <w:p w14:paraId="67CCC8BD" w14:textId="77777777" w:rsidR="00C05514" w:rsidRDefault="00D02E79" w:rsidP="00A1259F">
      <w:pPr>
        <w:pStyle w:val="NoSpacing"/>
      </w:pPr>
      <w:r>
        <w:t>(P</w:t>
      </w:r>
      <w:r w:rsidR="00A1259F">
        <w:t>eople hold to doctrines of men</w:t>
      </w:r>
      <w:r>
        <w:t xml:space="preserve">, whether </w:t>
      </w:r>
      <w:proofErr w:type="spellStart"/>
      <w:r>
        <w:t>chris</w:t>
      </w:r>
      <w:r w:rsidR="00A1259F">
        <w:t>tianity</w:t>
      </w:r>
      <w:proofErr w:type="spellEnd"/>
      <w:r w:rsidR="00A1259F">
        <w:t xml:space="preserve"> or other lies and religions</w:t>
      </w:r>
      <w:r w:rsidR="00690ED5">
        <w:t>, as well as</w:t>
      </w:r>
      <w:r>
        <w:t xml:space="preserve"> the</w:t>
      </w:r>
      <w:r w:rsidR="00A1259F">
        <w:t xml:space="preserve"> many fables taught in most Israelite groups and churches</w:t>
      </w:r>
      <w:r w:rsidR="00690ED5">
        <w:t xml:space="preserve">.  They REJECT </w:t>
      </w:r>
      <w:r>
        <w:t xml:space="preserve">truth, and </w:t>
      </w:r>
      <w:r w:rsidR="00690ED5">
        <w:t>are thought to be wise and understanding with false doctrines, by those that are blind or that have yet to learn the word of truth.)</w:t>
      </w:r>
      <w:r w:rsidR="00B12090">
        <w:br/>
      </w:r>
    </w:p>
    <w:p w14:paraId="363DF5FE" w14:textId="77777777" w:rsidR="00B12090" w:rsidRDefault="00CB69FB" w:rsidP="00A1259F">
      <w:pPr>
        <w:pStyle w:val="NoSpacing"/>
      </w:pPr>
      <w:r w:rsidRPr="005C466A">
        <w:rPr>
          <w:b/>
        </w:rPr>
        <w:t>Acts 5:29 Then Peter and the other apostles answered and said, We ought to obey God rather than men.</w:t>
      </w:r>
      <w:r>
        <w:br/>
        <w:t>(L</w:t>
      </w:r>
      <w:r w:rsidR="00B12090">
        <w:t xml:space="preserve">ooking for man’s approval or knowledge, INSTEAD OF </w:t>
      </w:r>
      <w:r>
        <w:t>righteously RESORTING TO the word of truth.)</w:t>
      </w:r>
    </w:p>
    <w:p w14:paraId="0212EA5E" w14:textId="77777777" w:rsidR="00A1259F" w:rsidRDefault="00A1259F" w:rsidP="00A1259F">
      <w:pPr>
        <w:pStyle w:val="NoSpacing"/>
      </w:pPr>
    </w:p>
    <w:p w14:paraId="2AB5CA80" w14:textId="77777777" w:rsidR="00CB69FB" w:rsidRPr="005C466A" w:rsidRDefault="00E043C8" w:rsidP="00CB69FB">
      <w:pPr>
        <w:pStyle w:val="NoSpacing"/>
        <w:rPr>
          <w:b/>
        </w:rPr>
      </w:pPr>
      <w:r w:rsidRPr="005C466A">
        <w:rPr>
          <w:b/>
        </w:rPr>
        <w:t xml:space="preserve">Acts 7:51 </w:t>
      </w:r>
      <w:r w:rsidR="00CB69FB" w:rsidRPr="005C466A">
        <w:rPr>
          <w:b/>
        </w:rPr>
        <w:t xml:space="preserve">Ye </w:t>
      </w:r>
      <w:proofErr w:type="spellStart"/>
      <w:r w:rsidR="00CB69FB" w:rsidRPr="005C466A">
        <w:rPr>
          <w:b/>
        </w:rPr>
        <w:t>stiffnecked</w:t>
      </w:r>
      <w:proofErr w:type="spellEnd"/>
      <w:r w:rsidR="00CB69FB" w:rsidRPr="005C466A">
        <w:rPr>
          <w:b/>
        </w:rPr>
        <w:t xml:space="preserve"> and uncircumcised in heart and ears, ye do always resist the Holy Ghost: as your fathers did, so do ye.</w:t>
      </w:r>
    </w:p>
    <w:p w14:paraId="1B266CBE" w14:textId="77777777" w:rsidR="00CB69FB" w:rsidRPr="005C466A" w:rsidRDefault="00CB69FB" w:rsidP="00CB69FB">
      <w:pPr>
        <w:pStyle w:val="NoSpacing"/>
        <w:rPr>
          <w:b/>
        </w:rPr>
      </w:pPr>
      <w:r w:rsidRPr="005C466A">
        <w:rPr>
          <w:b/>
        </w:rPr>
        <w:lastRenderedPageBreak/>
        <w:t>:52 Which of the prophets have not your fathers persecuted? and they have slain them which shewed before of the coming of the Just One; of whom ye have been now the betrayers and murderers</w:t>
      </w:r>
    </w:p>
    <w:p w14:paraId="2C267025" w14:textId="77777777" w:rsidR="00CB69FB" w:rsidRPr="005C466A" w:rsidRDefault="00CB69FB" w:rsidP="00CB69FB">
      <w:pPr>
        <w:pStyle w:val="NoSpacing"/>
        <w:rPr>
          <w:b/>
        </w:rPr>
      </w:pPr>
      <w:r w:rsidRPr="005C466A">
        <w:rPr>
          <w:b/>
        </w:rPr>
        <w:t>:53 Who have received the law by the disposition of angels, and have not kept it.</w:t>
      </w:r>
    </w:p>
    <w:p w14:paraId="59A8FAFB" w14:textId="77777777" w:rsidR="00CB69FB" w:rsidRPr="005C466A" w:rsidRDefault="00CB69FB" w:rsidP="00CB69FB">
      <w:pPr>
        <w:pStyle w:val="NoSpacing"/>
        <w:rPr>
          <w:b/>
        </w:rPr>
      </w:pPr>
      <w:r w:rsidRPr="005C466A">
        <w:rPr>
          <w:b/>
        </w:rPr>
        <w:t>:54 When they heard these things, they were cut to the heart, and they gnashed on him with their teeth.</w:t>
      </w:r>
    </w:p>
    <w:p w14:paraId="42B14A39" w14:textId="77777777" w:rsidR="00E043C8" w:rsidRDefault="00CB69FB" w:rsidP="00A1259F">
      <w:pPr>
        <w:pStyle w:val="NoSpacing"/>
      </w:pPr>
      <w:r>
        <w:t>(</w:t>
      </w:r>
      <w:r w:rsidR="00E043C8">
        <w:t>Israel’s nature is to vehemently reject the truth</w:t>
      </w:r>
      <w:r>
        <w:t>.  Giving place to Satan and</w:t>
      </w:r>
      <w:r w:rsidR="00EC3250">
        <w:t xml:space="preserve"> having</w:t>
      </w:r>
      <w:r>
        <w:t xml:space="preserve"> sin and Satan’s works, emotions and </w:t>
      </w:r>
      <w:r w:rsidR="00E043C8">
        <w:t>pride in their mind</w:t>
      </w:r>
      <w:r>
        <w:t>s</w:t>
      </w:r>
      <w:r w:rsidR="00E043C8">
        <w:t xml:space="preserve">.  By giving place to their </w:t>
      </w:r>
      <w:r w:rsidR="00EC3250">
        <w:t>own thoughts, INSTEAD</w:t>
      </w:r>
      <w:r w:rsidR="00E043C8">
        <w:t xml:space="preserve"> of hearing the word of truth humb</w:t>
      </w:r>
      <w:r w:rsidR="00EC3250">
        <w:t>ly, they follow Satan and REMAIN</w:t>
      </w:r>
      <w:r w:rsidR="00E043C8">
        <w:t xml:space="preserve"> His vessel.</w:t>
      </w:r>
      <w:r>
        <w:t>)</w:t>
      </w:r>
    </w:p>
    <w:p w14:paraId="26793AC9" w14:textId="77777777" w:rsidR="007554D5" w:rsidRDefault="007554D5" w:rsidP="00A1259F">
      <w:pPr>
        <w:pStyle w:val="NoSpacing"/>
      </w:pPr>
    </w:p>
    <w:p w14:paraId="13D0EED7" w14:textId="77777777" w:rsidR="007554D5" w:rsidRPr="005C466A" w:rsidRDefault="007554D5" w:rsidP="007554D5">
      <w:pPr>
        <w:pStyle w:val="NoSpacing"/>
        <w:rPr>
          <w:b/>
        </w:rPr>
      </w:pPr>
      <w:r w:rsidRPr="005C466A">
        <w:rPr>
          <w:b/>
        </w:rPr>
        <w:t>Isaiah 28:12 To whom he said, This is the rest wherewith ye may cause the weary to rest; and this is the refreshing: yet they would not hear.</w:t>
      </w:r>
    </w:p>
    <w:p w14:paraId="51675BF6" w14:textId="77777777" w:rsidR="007554D5" w:rsidRPr="005C466A" w:rsidRDefault="007554D5" w:rsidP="007554D5">
      <w:pPr>
        <w:pStyle w:val="NoSpacing"/>
        <w:rPr>
          <w:b/>
        </w:rPr>
      </w:pPr>
      <w:r w:rsidRPr="005C466A">
        <w:rPr>
          <w:b/>
        </w:rPr>
        <w:t>:13 But the word of the LORD was unto them precept upon precept, precept upon precept; line upon line, line upon line; here a little, and there a little; that they might go, and fall backward, and be broken, and snared, and taken.</w:t>
      </w:r>
    </w:p>
    <w:p w14:paraId="053FCC81" w14:textId="77777777" w:rsidR="007554D5" w:rsidRDefault="007554D5" w:rsidP="007554D5">
      <w:pPr>
        <w:pStyle w:val="NoSpacing"/>
      </w:pPr>
      <w:r>
        <w:t xml:space="preserve">(Israel unfortunately as always, will try to out-quote the truth, </w:t>
      </w:r>
      <w:r w:rsidR="00EC3250">
        <w:t xml:space="preserve">reject, or </w:t>
      </w:r>
      <w:r>
        <w:t>debate against it as if they know t</w:t>
      </w:r>
      <w:r w:rsidR="00EC3250">
        <w:t>he truth better than the LORD, and</w:t>
      </w:r>
      <w:r>
        <w:t xml:space="preserve"> His Spirit in His true servants</w:t>
      </w:r>
      <w:r w:rsidR="00EC3250">
        <w:t xml:space="preserve">: </w:t>
      </w:r>
      <w:r w:rsidR="00FF6A60" w:rsidRPr="005C466A">
        <w:rPr>
          <w:b/>
        </w:rPr>
        <w:t xml:space="preserve">Luke 21:15, Luke 10:16, </w:t>
      </w:r>
      <w:proofErr w:type="spellStart"/>
      <w:r w:rsidR="00FF6A60" w:rsidRPr="005C466A">
        <w:rPr>
          <w:b/>
        </w:rPr>
        <w:t>IIKings</w:t>
      </w:r>
      <w:proofErr w:type="spellEnd"/>
      <w:r w:rsidR="00FF6A60" w:rsidRPr="005C466A">
        <w:rPr>
          <w:b/>
        </w:rPr>
        <w:t xml:space="preserve"> 21:10</w:t>
      </w:r>
      <w:r w:rsidR="00EC3250">
        <w:t xml:space="preserve">.) </w:t>
      </w:r>
    </w:p>
    <w:p w14:paraId="7B95260F" w14:textId="77777777" w:rsidR="00A1259F" w:rsidRDefault="00A1259F" w:rsidP="00A1259F">
      <w:pPr>
        <w:pStyle w:val="NoSpacing"/>
      </w:pPr>
    </w:p>
    <w:p w14:paraId="23E20C4E" w14:textId="77777777" w:rsidR="00E043C8" w:rsidRPr="005C466A" w:rsidRDefault="00E043C8" w:rsidP="00A1259F">
      <w:pPr>
        <w:pStyle w:val="NoSpacing"/>
        <w:rPr>
          <w:b/>
        </w:rPr>
      </w:pPr>
      <w:r w:rsidRPr="005C466A">
        <w:rPr>
          <w:b/>
        </w:rPr>
        <w:t>Proverbs 14:16</w:t>
      </w:r>
      <w:r w:rsidR="00DF7CB2" w:rsidRPr="005C466A">
        <w:rPr>
          <w:b/>
        </w:rPr>
        <w:t xml:space="preserve"> A wise man </w:t>
      </w:r>
      <w:proofErr w:type="spellStart"/>
      <w:r w:rsidR="00DF7CB2" w:rsidRPr="005C466A">
        <w:rPr>
          <w:b/>
        </w:rPr>
        <w:t>feareth</w:t>
      </w:r>
      <w:proofErr w:type="spellEnd"/>
      <w:r w:rsidR="00DF7CB2" w:rsidRPr="005C466A">
        <w:rPr>
          <w:b/>
        </w:rPr>
        <w:t xml:space="preserve">, and </w:t>
      </w:r>
      <w:proofErr w:type="spellStart"/>
      <w:r w:rsidR="00DF7CB2" w:rsidRPr="005C466A">
        <w:rPr>
          <w:b/>
        </w:rPr>
        <w:t>departeth</w:t>
      </w:r>
      <w:proofErr w:type="spellEnd"/>
      <w:r w:rsidR="00DF7CB2" w:rsidRPr="005C466A">
        <w:rPr>
          <w:b/>
        </w:rPr>
        <w:t xml:space="preserve"> from evil: but the fool </w:t>
      </w:r>
      <w:proofErr w:type="spellStart"/>
      <w:r w:rsidR="00DF7CB2" w:rsidRPr="005C466A">
        <w:rPr>
          <w:b/>
        </w:rPr>
        <w:t>rageth</w:t>
      </w:r>
      <w:proofErr w:type="spellEnd"/>
      <w:r w:rsidR="00DF7CB2" w:rsidRPr="005C466A">
        <w:rPr>
          <w:b/>
        </w:rPr>
        <w:t>, and is confident.</w:t>
      </w:r>
    </w:p>
    <w:p w14:paraId="31FED3BE" w14:textId="77777777" w:rsidR="00DF7CB2" w:rsidRDefault="00DF7CB2" w:rsidP="00A1259F">
      <w:pPr>
        <w:pStyle w:val="NoSpacing"/>
      </w:pPr>
      <w:r>
        <w:t>(A wise man is humble, and heeds the truth or repents: but a wicked man rejects it confidently!)</w:t>
      </w:r>
    </w:p>
    <w:p w14:paraId="180DFDD6" w14:textId="77777777" w:rsidR="00A1259F" w:rsidRDefault="00A1259F" w:rsidP="00A1259F">
      <w:pPr>
        <w:pStyle w:val="NoSpacing"/>
      </w:pPr>
    </w:p>
    <w:p w14:paraId="6BCFBE1A" w14:textId="77777777" w:rsidR="00A06665" w:rsidRPr="005C466A" w:rsidRDefault="00E043C8" w:rsidP="00A1259F">
      <w:pPr>
        <w:pStyle w:val="NoSpacing"/>
        <w:rPr>
          <w:b/>
        </w:rPr>
      </w:pPr>
      <w:r w:rsidRPr="005C466A">
        <w:rPr>
          <w:b/>
        </w:rPr>
        <w:t xml:space="preserve">Mark 2:22 </w:t>
      </w:r>
      <w:r w:rsidR="00A06665" w:rsidRPr="005C466A">
        <w:rPr>
          <w:b/>
        </w:rPr>
        <w:t xml:space="preserve">And no man </w:t>
      </w:r>
      <w:proofErr w:type="spellStart"/>
      <w:r w:rsidR="00A06665" w:rsidRPr="005C466A">
        <w:rPr>
          <w:b/>
        </w:rPr>
        <w:t>putteth</w:t>
      </w:r>
      <w:proofErr w:type="spellEnd"/>
      <w:r w:rsidR="00A06665" w:rsidRPr="005C466A">
        <w:rPr>
          <w:b/>
        </w:rPr>
        <w:t xml:space="preserve"> new wine into old bottles: else the new wine doth burst the bottles, and the wine is spilled, and the bottles will be marred: but new wine must be put into new bottles.</w:t>
      </w:r>
    </w:p>
    <w:p w14:paraId="1BBCD09A" w14:textId="77777777" w:rsidR="00E043C8" w:rsidRDefault="00E043C8" w:rsidP="00A1259F">
      <w:pPr>
        <w:pStyle w:val="NoSpacing"/>
      </w:pPr>
      <w:r>
        <w:t>(</w:t>
      </w:r>
      <w:r w:rsidR="00A06665">
        <w:t>A person WILL NOT receive truth because it is new, UNLESS they humble themselves and RENEW their minds.  I</w:t>
      </w:r>
      <w:r>
        <w:t xml:space="preserve">f Israel knew the bible so well, whether in religion or Israelite groups, then their fruits and the actions of their </w:t>
      </w:r>
      <w:r w:rsidR="0074004C">
        <w:t xml:space="preserve">flock </w:t>
      </w:r>
      <w:r>
        <w:t xml:space="preserve">would reflect patience, </w:t>
      </w:r>
      <w:r w:rsidR="00A06665">
        <w:t xml:space="preserve">wisdom, </w:t>
      </w:r>
      <w:r>
        <w:t>love and truth (</w:t>
      </w:r>
      <w:r w:rsidRPr="005C466A">
        <w:rPr>
          <w:b/>
        </w:rPr>
        <w:t xml:space="preserve">James 3:13, 17-18; </w:t>
      </w:r>
      <w:proofErr w:type="spellStart"/>
      <w:r w:rsidRPr="005C466A">
        <w:rPr>
          <w:b/>
        </w:rPr>
        <w:t>IITimothy</w:t>
      </w:r>
      <w:proofErr w:type="spellEnd"/>
      <w:r w:rsidRPr="005C466A">
        <w:rPr>
          <w:b/>
        </w:rPr>
        <w:t xml:space="preserve"> 2:24-26, Proverbs 16:6, </w:t>
      </w:r>
      <w:r w:rsidR="0074004C" w:rsidRPr="005C466A">
        <w:rPr>
          <w:b/>
        </w:rPr>
        <w:t>John 13:35, John 8:31, Jeremiah 23:21-22</w:t>
      </w:r>
      <w:r w:rsidR="0074004C">
        <w:t xml:space="preserve">, </w:t>
      </w:r>
      <w:r>
        <w:t>etc.)</w:t>
      </w:r>
    </w:p>
    <w:p w14:paraId="359B5FD0" w14:textId="77777777" w:rsidR="00A06665" w:rsidRDefault="00A06665" w:rsidP="00A1259F">
      <w:pPr>
        <w:pStyle w:val="NoSpacing"/>
      </w:pPr>
    </w:p>
    <w:p w14:paraId="24B78D6C" w14:textId="77777777" w:rsidR="00E043C8" w:rsidRPr="005C466A" w:rsidRDefault="00E043C8" w:rsidP="00A1259F">
      <w:pPr>
        <w:pStyle w:val="NoSpacing"/>
        <w:rPr>
          <w:b/>
        </w:rPr>
      </w:pPr>
      <w:r w:rsidRPr="005C466A">
        <w:rPr>
          <w:b/>
        </w:rPr>
        <w:t>John 8:47 He that is of God heareth God's words: ye therefore hear them not, because ye are not of God.</w:t>
      </w:r>
    </w:p>
    <w:p w14:paraId="30B9406D" w14:textId="77777777" w:rsidR="00E043C8" w:rsidRPr="005C466A" w:rsidRDefault="00DF7CB2" w:rsidP="00A1259F">
      <w:pPr>
        <w:pStyle w:val="NoSpacing"/>
        <w:rPr>
          <w:b/>
        </w:rPr>
      </w:pPr>
      <w:r w:rsidRPr="005C466A">
        <w:rPr>
          <w:b/>
        </w:rPr>
        <w:t>:</w:t>
      </w:r>
      <w:r w:rsidR="00E043C8" w:rsidRPr="005C466A">
        <w:rPr>
          <w:b/>
        </w:rPr>
        <w:t>48 Then answered the Jews, and said unto him, Say we not well that thou art a Samaritan, and hast a devil?</w:t>
      </w:r>
    </w:p>
    <w:p w14:paraId="4DE9676B" w14:textId="77777777" w:rsidR="00FF6A60" w:rsidRDefault="00FF6A60" w:rsidP="00A1259F">
      <w:pPr>
        <w:pStyle w:val="NoSpacing"/>
      </w:pPr>
      <w:r>
        <w:t>(People that CLAIM to be about the LORD, and righteousness are the ones that REJECT truth and true servants the most!  And think the true servants are evil, of the Devil, and INSULT them and worse!)</w:t>
      </w:r>
    </w:p>
    <w:p w14:paraId="0E315B33" w14:textId="77777777" w:rsidR="00A1259F" w:rsidRDefault="00A1259F" w:rsidP="00A1259F">
      <w:pPr>
        <w:pStyle w:val="NoSpacing"/>
      </w:pPr>
    </w:p>
    <w:p w14:paraId="16847983" w14:textId="77777777" w:rsidR="00A1259F" w:rsidRPr="005C466A" w:rsidRDefault="00A1259F" w:rsidP="00A1259F">
      <w:pPr>
        <w:pStyle w:val="NoSpacing"/>
        <w:rPr>
          <w:b/>
        </w:rPr>
      </w:pPr>
      <w:r w:rsidRPr="005C466A">
        <w:rPr>
          <w:b/>
        </w:rPr>
        <w:t>Ecclesiasticus 6:20 She is very unpleasant to the unlearned: he that is without understanding will not remain with her.</w:t>
      </w:r>
    </w:p>
    <w:p w14:paraId="73366317" w14:textId="77777777" w:rsidR="00A1259F" w:rsidRPr="005C466A" w:rsidRDefault="00A1259F" w:rsidP="00A1259F">
      <w:pPr>
        <w:pStyle w:val="NoSpacing"/>
        <w:rPr>
          <w:b/>
        </w:rPr>
      </w:pPr>
      <w:r w:rsidRPr="005C466A">
        <w:rPr>
          <w:b/>
        </w:rPr>
        <w:t>:21 She will lie upon him as a mighty stone of trial; and he will cast her from him ere it be long.</w:t>
      </w:r>
    </w:p>
    <w:p w14:paraId="088454A8" w14:textId="77777777" w:rsidR="00A1259F" w:rsidRPr="005C466A" w:rsidRDefault="00A1259F" w:rsidP="00A1259F">
      <w:pPr>
        <w:pStyle w:val="NoSpacing"/>
        <w:rPr>
          <w:b/>
        </w:rPr>
      </w:pPr>
      <w:r w:rsidRPr="005C466A">
        <w:rPr>
          <w:b/>
        </w:rPr>
        <w:t>:22 For wisdom is according to her name, and she is not manifest unto many.</w:t>
      </w:r>
    </w:p>
    <w:p w14:paraId="57B068B4" w14:textId="77777777" w:rsidR="00A1259F" w:rsidRDefault="00BF6D7A" w:rsidP="00A1259F">
      <w:pPr>
        <w:pStyle w:val="NoSpacing"/>
      </w:pPr>
      <w:r>
        <w:t xml:space="preserve">(MOST people </w:t>
      </w:r>
      <w:r w:rsidR="00A1259F">
        <w:t xml:space="preserve">hate the </w:t>
      </w:r>
      <w:r>
        <w:t xml:space="preserve">word of </w:t>
      </w:r>
      <w:r w:rsidR="00A1259F">
        <w:t xml:space="preserve">truth, </w:t>
      </w:r>
      <w:r w:rsidR="00BD4125">
        <w:t>dismiss and cast it away eagerly, or define it as evil or heresy</w:t>
      </w:r>
      <w:r w:rsidR="00A1259F">
        <w:t>.)</w:t>
      </w:r>
    </w:p>
    <w:p w14:paraId="25AD99A8" w14:textId="77777777" w:rsidR="00A1259F" w:rsidRDefault="00A1259F" w:rsidP="00A1259F">
      <w:pPr>
        <w:pStyle w:val="NoSpacing"/>
      </w:pPr>
    </w:p>
    <w:p w14:paraId="0FEC9AD3" w14:textId="77777777" w:rsidR="00A1259F" w:rsidRPr="005C466A" w:rsidRDefault="00A1259F" w:rsidP="00A1259F">
      <w:pPr>
        <w:pStyle w:val="NoSpacing"/>
        <w:rPr>
          <w:b/>
        </w:rPr>
      </w:pPr>
      <w:r w:rsidRPr="005C466A">
        <w:rPr>
          <w:b/>
        </w:rPr>
        <w:t>Matthew 11:18 For John came neither eating nor drinking, and they say, He hath a devil.</w:t>
      </w:r>
    </w:p>
    <w:p w14:paraId="02FC4D80" w14:textId="77777777" w:rsidR="00A1259F" w:rsidRPr="005C466A" w:rsidRDefault="00A1259F" w:rsidP="00A1259F">
      <w:pPr>
        <w:pStyle w:val="NoSpacing"/>
        <w:rPr>
          <w:b/>
        </w:rPr>
      </w:pPr>
      <w:r w:rsidRPr="005C466A">
        <w:rPr>
          <w:b/>
        </w:rPr>
        <w:t>:19 The Son of man came eating and drinking, and they say, Behold a man gluttonous, and a winebibber, a friend of publicans and sinners. But wisdom is justified of her children.</w:t>
      </w:r>
    </w:p>
    <w:p w14:paraId="2435C77F" w14:textId="77777777" w:rsidR="00A1259F" w:rsidRDefault="00A1259F" w:rsidP="00A1259F">
      <w:pPr>
        <w:pStyle w:val="NoSpacing"/>
      </w:pPr>
      <w:r>
        <w:t>(Ironically, people that are in the bible and SUPPOSED to be about truth, HATE and REJECT the word of truth and righteous men walking in wisdom and teaching it.  Because wisdom and TRUTH is NOT given to many.)</w:t>
      </w:r>
    </w:p>
    <w:p w14:paraId="3E331C1F" w14:textId="77777777" w:rsidR="00BF6D7A" w:rsidRDefault="00BF6D7A" w:rsidP="003B7DBA">
      <w:pPr>
        <w:pStyle w:val="NoSpacing"/>
      </w:pPr>
    </w:p>
    <w:p w14:paraId="49CA9898" w14:textId="77777777" w:rsidR="003B7DBA" w:rsidRDefault="005C466A" w:rsidP="003B7DBA">
      <w:pPr>
        <w:pStyle w:val="NoSpacing"/>
      </w:pPr>
      <w:r>
        <w:rPr>
          <w:b/>
        </w:rPr>
        <w:lastRenderedPageBreak/>
        <w:t xml:space="preserve">Matthew 13:18 </w:t>
      </w:r>
      <w:r w:rsidR="003B7DBA" w:rsidRPr="005C466A">
        <w:rPr>
          <w:b/>
        </w:rPr>
        <w:t>Hear ye therefore the parable of the sower.</w:t>
      </w:r>
      <w:r w:rsidR="003B7DBA">
        <w:t xml:space="preserve">  (This occurs whenever the word of truth is taught.  It is VERY spiritual when anyone hears the word of truth from true servants of the Father and Messiah, NOT referring to those teaching lies and doctrines of men)</w:t>
      </w:r>
    </w:p>
    <w:p w14:paraId="7C4CD60F" w14:textId="77777777" w:rsidR="003B7DBA" w:rsidRDefault="003B7DBA" w:rsidP="003B7DBA">
      <w:pPr>
        <w:pStyle w:val="NoSpacing"/>
      </w:pPr>
      <w:r w:rsidRPr="005C466A">
        <w:rPr>
          <w:b/>
        </w:rPr>
        <w:t xml:space="preserve">:19 When any one heareth the word of the kingdom, and </w:t>
      </w:r>
      <w:proofErr w:type="spellStart"/>
      <w:r w:rsidRPr="005C466A">
        <w:rPr>
          <w:b/>
        </w:rPr>
        <w:t>understandeth</w:t>
      </w:r>
      <w:proofErr w:type="spellEnd"/>
      <w:r w:rsidRPr="005C466A">
        <w:rPr>
          <w:b/>
        </w:rPr>
        <w:t xml:space="preserve"> it not, then cometh the wicked one, and </w:t>
      </w:r>
      <w:proofErr w:type="spellStart"/>
      <w:r w:rsidRPr="005C466A">
        <w:rPr>
          <w:b/>
        </w:rPr>
        <w:t>catcheth</w:t>
      </w:r>
      <w:proofErr w:type="spellEnd"/>
      <w:r w:rsidRPr="005C466A">
        <w:rPr>
          <w:b/>
        </w:rPr>
        <w:t xml:space="preserve"> away that which was sown in his heart. This is he which received seed by the way side.</w:t>
      </w:r>
      <w:r>
        <w:t xml:space="preserve">  </w:t>
      </w:r>
      <w:r>
        <w:br/>
        <w:t>(a very common occurrence, people do not perceive the truth, and Satan comes to ensure they never do, because their wickedness and pride is a vessel for Satan, so righteousness and truth cannot abide in them)</w:t>
      </w:r>
    </w:p>
    <w:p w14:paraId="2ABCEB4C" w14:textId="77777777" w:rsidR="003B7DBA" w:rsidRPr="005C466A" w:rsidRDefault="003B7DBA" w:rsidP="003B7DBA">
      <w:pPr>
        <w:pStyle w:val="NoSpacing"/>
        <w:rPr>
          <w:b/>
        </w:rPr>
      </w:pPr>
      <w:r w:rsidRPr="005C466A">
        <w:rPr>
          <w:b/>
        </w:rPr>
        <w:t xml:space="preserve">:20 But he that received the seed into stony places, the same is he that heareth the word, and anon with joy </w:t>
      </w:r>
      <w:proofErr w:type="spellStart"/>
      <w:r w:rsidRPr="005C466A">
        <w:rPr>
          <w:b/>
        </w:rPr>
        <w:t>receiveth</w:t>
      </w:r>
      <w:proofErr w:type="spellEnd"/>
      <w:r w:rsidRPr="005C466A">
        <w:rPr>
          <w:b/>
        </w:rPr>
        <w:t xml:space="preserve"> it;</w:t>
      </w:r>
    </w:p>
    <w:p w14:paraId="2C9B812D" w14:textId="77777777" w:rsidR="003B7DBA" w:rsidRDefault="003B7DBA" w:rsidP="003B7DBA">
      <w:pPr>
        <w:pStyle w:val="NoSpacing"/>
      </w:pPr>
      <w:r w:rsidRPr="005C466A">
        <w:rPr>
          <w:b/>
        </w:rPr>
        <w:t xml:space="preserve">:21 Yet hath he not root in himself, but </w:t>
      </w:r>
      <w:proofErr w:type="spellStart"/>
      <w:r w:rsidRPr="005C466A">
        <w:rPr>
          <w:b/>
        </w:rPr>
        <w:t>dureth</w:t>
      </w:r>
      <w:proofErr w:type="spellEnd"/>
      <w:r w:rsidRPr="005C466A">
        <w:rPr>
          <w:b/>
        </w:rPr>
        <w:t xml:space="preserve"> for a while: for when tribulation or persecution </w:t>
      </w:r>
      <w:proofErr w:type="spellStart"/>
      <w:r w:rsidRPr="005C466A">
        <w:rPr>
          <w:b/>
        </w:rPr>
        <w:t>ariseth</w:t>
      </w:r>
      <w:proofErr w:type="spellEnd"/>
      <w:r w:rsidRPr="005C466A">
        <w:rPr>
          <w:b/>
        </w:rPr>
        <w:t xml:space="preserve"> because of the word, by and by he is offended.</w:t>
      </w:r>
      <w:r>
        <w:br/>
        <w:t>(a person that may hear the word of truth, see it and like it, but when challenges arise, and applying the scriptures are necessary, he will then resist the word of truth, hate it and turn from it)</w:t>
      </w:r>
    </w:p>
    <w:p w14:paraId="64B76886" w14:textId="77777777" w:rsidR="003B7DBA" w:rsidRPr="005C466A" w:rsidRDefault="003B7DBA" w:rsidP="003B7DBA">
      <w:pPr>
        <w:pStyle w:val="NoSpacing"/>
        <w:rPr>
          <w:b/>
        </w:rPr>
      </w:pPr>
      <w:r w:rsidRPr="005C466A">
        <w:rPr>
          <w:b/>
        </w:rPr>
        <w:t>:22 He also that received seed among the thorns is he that heareth the word; and the care of this world, and the deceitfulness of riches, choke the word, and he becometh unfruitful.</w:t>
      </w:r>
    </w:p>
    <w:p w14:paraId="6B31B9F7" w14:textId="77777777" w:rsidR="003B7DBA" w:rsidRDefault="003B7DBA" w:rsidP="003B7DBA">
      <w:pPr>
        <w:pStyle w:val="NoSpacing"/>
      </w:pPr>
      <w:r>
        <w:t>(people that choose their desires and the world over the word of truth and Messiah)</w:t>
      </w:r>
    </w:p>
    <w:p w14:paraId="6DB81809" w14:textId="77777777" w:rsidR="003B7DBA" w:rsidRPr="005C466A" w:rsidRDefault="003B7DBA" w:rsidP="003B7DBA">
      <w:pPr>
        <w:pStyle w:val="NoSpacing"/>
        <w:rPr>
          <w:b/>
        </w:rPr>
      </w:pPr>
      <w:r w:rsidRPr="005C466A">
        <w:rPr>
          <w:b/>
        </w:rPr>
        <w:t xml:space="preserve">:23 But he that received seed into the good ground is he that heareth the word, and </w:t>
      </w:r>
      <w:proofErr w:type="spellStart"/>
      <w:r w:rsidRPr="005C466A">
        <w:rPr>
          <w:b/>
        </w:rPr>
        <w:t>understandeth</w:t>
      </w:r>
      <w:proofErr w:type="spellEnd"/>
      <w:r w:rsidRPr="005C466A">
        <w:rPr>
          <w:b/>
        </w:rPr>
        <w:t xml:space="preserve"> it; which also </w:t>
      </w:r>
      <w:proofErr w:type="spellStart"/>
      <w:r w:rsidRPr="005C466A">
        <w:rPr>
          <w:b/>
        </w:rPr>
        <w:t>beareth</w:t>
      </w:r>
      <w:proofErr w:type="spellEnd"/>
      <w:r w:rsidRPr="005C466A">
        <w:rPr>
          <w:b/>
        </w:rPr>
        <w:t xml:space="preserve"> fruit, and bringeth forth, some an hundredfold, some sixty, some thirty. </w:t>
      </w:r>
    </w:p>
    <w:p w14:paraId="4A7F1345" w14:textId="77777777" w:rsidR="003B7DBA" w:rsidRDefault="003B7DBA" w:rsidP="003B7DBA">
      <w:pPr>
        <w:pStyle w:val="NoSpacing"/>
      </w:pPr>
      <w:r>
        <w:t>(The righteous hear the word and keep it, and then shine light through the Spirit unto others)</w:t>
      </w:r>
    </w:p>
    <w:p w14:paraId="08131D9B" w14:textId="77777777" w:rsidR="00352372" w:rsidRDefault="00352372" w:rsidP="003B7DBA">
      <w:pPr>
        <w:pStyle w:val="NoSpacing"/>
      </w:pPr>
    </w:p>
    <w:p w14:paraId="6063671F" w14:textId="77777777" w:rsidR="00BF6D7A" w:rsidRDefault="00BF6D7A" w:rsidP="003B7DBA">
      <w:pPr>
        <w:pStyle w:val="NoSpacing"/>
      </w:pPr>
      <w:r>
        <w:t>We are REMINDED throughout the bible of the importance of humility, which is SUBMITTING to the word of truth.  Listening patiently, because we do NOT know like we ought to know.  And even those who know, will CONSTANTLY ADD to their learning.  However, an evil eye (Prejudging), pride and arrogance keeps the wicked blind (Matthew 11:25, John 9:39-41, etc.)</w:t>
      </w:r>
      <w:r w:rsidR="00C61B4F">
        <w:t>.  Always be humble, willing to hear, even when you truly know (</w:t>
      </w:r>
      <w:proofErr w:type="spellStart"/>
      <w:r w:rsidR="00C61B4F">
        <w:t>ICorinthians</w:t>
      </w:r>
      <w:proofErr w:type="spellEnd"/>
      <w:r w:rsidR="00C61B4F">
        <w:t xml:space="preserve"> 10:12, Matthew 5:5, Exodus 18:13-24, Matthew 18:1-4, etc.)</w:t>
      </w:r>
    </w:p>
    <w:p w14:paraId="607809B8" w14:textId="77777777" w:rsidR="00BF6D7A" w:rsidRDefault="00BF6D7A" w:rsidP="003B7DBA">
      <w:pPr>
        <w:pStyle w:val="NoSpacing"/>
      </w:pPr>
    </w:p>
    <w:p w14:paraId="7819C28A" w14:textId="77777777" w:rsidR="00352372" w:rsidRDefault="00352372" w:rsidP="003B7DBA">
      <w:pPr>
        <w:pStyle w:val="NoSpacing"/>
      </w:pPr>
      <w:r>
        <w:t>All Glory and Honor to our Eternal Almighty Father YHWH and His Son</w:t>
      </w:r>
      <w:r w:rsidR="001C30D1">
        <w:t xml:space="preserve"> and our High Priest </w:t>
      </w:r>
      <w:r>
        <w:t>Jesus Chris</w:t>
      </w:r>
      <w:r w:rsidR="001C30D1">
        <w:t>t</w:t>
      </w:r>
      <w:r>
        <w:t>.</w:t>
      </w:r>
    </w:p>
    <w:p w14:paraId="0F491B27" w14:textId="77777777" w:rsidR="00352372" w:rsidRDefault="00352372" w:rsidP="003B7DBA">
      <w:pPr>
        <w:pStyle w:val="NoSpacing"/>
      </w:pPr>
    </w:p>
    <w:p w14:paraId="02A353C1" w14:textId="77777777" w:rsidR="00352372" w:rsidRDefault="00352372" w:rsidP="003B7DBA">
      <w:pPr>
        <w:pStyle w:val="NoSpacing"/>
      </w:pPr>
      <w:r>
        <w:t xml:space="preserve">1611 king </w:t>
      </w:r>
      <w:proofErr w:type="spellStart"/>
      <w:r>
        <w:t>james</w:t>
      </w:r>
      <w:proofErr w:type="spellEnd"/>
      <w:r>
        <w:t xml:space="preserve"> version bible</w:t>
      </w:r>
      <w:r w:rsidR="001C30D1">
        <w:t xml:space="preserve">; </w:t>
      </w:r>
      <w:hyperlink r:id="rId4" w:history="1">
        <w:r w:rsidR="001C30D1" w:rsidRPr="00C61D10">
          <w:rPr>
            <w:rStyle w:val="Hyperlink"/>
          </w:rPr>
          <w:t>www.thetruththebible.com</w:t>
        </w:r>
      </w:hyperlink>
    </w:p>
    <w:p w14:paraId="4ED0C983" w14:textId="77777777" w:rsidR="00E043C8" w:rsidRDefault="00E043C8"/>
    <w:sectPr w:rsidR="00E043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NDAxNjE2NDUzNLJU0lEKTi0uzszPAykwrAUALo3chywAAAA="/>
  </w:docVars>
  <w:rsids>
    <w:rsidRoot w:val="00C05514"/>
    <w:rsid w:val="000F093D"/>
    <w:rsid w:val="00140AE4"/>
    <w:rsid w:val="001458A0"/>
    <w:rsid w:val="001C30D1"/>
    <w:rsid w:val="001F3895"/>
    <w:rsid w:val="00352372"/>
    <w:rsid w:val="003B7DBA"/>
    <w:rsid w:val="005C466A"/>
    <w:rsid w:val="00690ED5"/>
    <w:rsid w:val="0074004C"/>
    <w:rsid w:val="007554D5"/>
    <w:rsid w:val="008331B9"/>
    <w:rsid w:val="00930ACA"/>
    <w:rsid w:val="00A06665"/>
    <w:rsid w:val="00A1259F"/>
    <w:rsid w:val="00B12090"/>
    <w:rsid w:val="00BD4125"/>
    <w:rsid w:val="00BF6D7A"/>
    <w:rsid w:val="00C05514"/>
    <w:rsid w:val="00C109B6"/>
    <w:rsid w:val="00C61B4F"/>
    <w:rsid w:val="00CB69FB"/>
    <w:rsid w:val="00D02E79"/>
    <w:rsid w:val="00DF2024"/>
    <w:rsid w:val="00DF7CB2"/>
    <w:rsid w:val="00E043C8"/>
    <w:rsid w:val="00EC271C"/>
    <w:rsid w:val="00EC3250"/>
    <w:rsid w:val="00FF6A60"/>
    <w:rsid w:val="00FF7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12D2C"/>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1259F"/>
    <w:pPr>
      <w:spacing w:after="0" w:line="240" w:lineRule="auto"/>
    </w:pPr>
  </w:style>
  <w:style w:type="character" w:styleId="Hyperlink">
    <w:name w:val="Hyperlink"/>
    <w:basedOn w:val="DefaultParagraphFont"/>
    <w:uiPriority w:val="99"/>
    <w:unhideWhenUsed/>
    <w:rsid w:val="001C30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189205">
      <w:bodyDiv w:val="1"/>
      <w:marLeft w:val="0"/>
      <w:marRight w:val="0"/>
      <w:marTop w:val="0"/>
      <w:marBottom w:val="0"/>
      <w:divBdr>
        <w:top w:val="none" w:sz="0" w:space="0" w:color="auto"/>
        <w:left w:val="none" w:sz="0" w:space="0" w:color="auto"/>
        <w:bottom w:val="none" w:sz="0" w:space="0" w:color="auto"/>
        <w:right w:val="none" w:sz="0" w:space="0" w:color="auto"/>
      </w:divBdr>
    </w:div>
    <w:div w:id="1158882872">
      <w:bodyDiv w:val="1"/>
      <w:marLeft w:val="0"/>
      <w:marRight w:val="0"/>
      <w:marTop w:val="0"/>
      <w:marBottom w:val="0"/>
      <w:divBdr>
        <w:top w:val="none" w:sz="0" w:space="0" w:color="auto"/>
        <w:left w:val="none" w:sz="0" w:space="0" w:color="auto"/>
        <w:bottom w:val="none" w:sz="0" w:space="0" w:color="auto"/>
        <w:right w:val="none" w:sz="0" w:space="0" w:color="auto"/>
      </w:divBdr>
    </w:div>
    <w:div w:id="1186283623">
      <w:bodyDiv w:val="1"/>
      <w:marLeft w:val="0"/>
      <w:marRight w:val="0"/>
      <w:marTop w:val="0"/>
      <w:marBottom w:val="0"/>
      <w:divBdr>
        <w:top w:val="none" w:sz="0" w:space="0" w:color="auto"/>
        <w:left w:val="none" w:sz="0" w:space="0" w:color="auto"/>
        <w:bottom w:val="none" w:sz="0" w:space="0" w:color="auto"/>
        <w:right w:val="none" w:sz="0" w:space="0" w:color="auto"/>
      </w:divBdr>
    </w:div>
    <w:div w:id="1229924695">
      <w:bodyDiv w:val="1"/>
      <w:marLeft w:val="0"/>
      <w:marRight w:val="0"/>
      <w:marTop w:val="0"/>
      <w:marBottom w:val="0"/>
      <w:divBdr>
        <w:top w:val="none" w:sz="0" w:space="0" w:color="auto"/>
        <w:left w:val="none" w:sz="0" w:space="0" w:color="auto"/>
        <w:bottom w:val="none" w:sz="0" w:space="0" w:color="auto"/>
        <w:right w:val="none" w:sz="0" w:space="0" w:color="auto"/>
      </w:divBdr>
    </w:div>
    <w:div w:id="1287197244">
      <w:bodyDiv w:val="1"/>
      <w:marLeft w:val="0"/>
      <w:marRight w:val="0"/>
      <w:marTop w:val="0"/>
      <w:marBottom w:val="0"/>
      <w:divBdr>
        <w:top w:val="none" w:sz="0" w:space="0" w:color="auto"/>
        <w:left w:val="none" w:sz="0" w:space="0" w:color="auto"/>
        <w:bottom w:val="none" w:sz="0" w:space="0" w:color="auto"/>
        <w:right w:val="none" w:sz="0" w:space="0" w:color="auto"/>
      </w:divBdr>
    </w:div>
    <w:div w:id="1449663528">
      <w:bodyDiv w:val="1"/>
      <w:marLeft w:val="0"/>
      <w:marRight w:val="0"/>
      <w:marTop w:val="0"/>
      <w:marBottom w:val="0"/>
      <w:divBdr>
        <w:top w:val="none" w:sz="0" w:space="0" w:color="auto"/>
        <w:left w:val="none" w:sz="0" w:space="0" w:color="auto"/>
        <w:bottom w:val="none" w:sz="0" w:space="0" w:color="auto"/>
        <w:right w:val="none" w:sz="0" w:space="0" w:color="auto"/>
      </w:divBdr>
    </w:div>
    <w:div w:id="1551843588">
      <w:bodyDiv w:val="1"/>
      <w:marLeft w:val="0"/>
      <w:marRight w:val="0"/>
      <w:marTop w:val="0"/>
      <w:marBottom w:val="0"/>
      <w:divBdr>
        <w:top w:val="none" w:sz="0" w:space="0" w:color="auto"/>
        <w:left w:val="none" w:sz="0" w:space="0" w:color="auto"/>
        <w:bottom w:val="none" w:sz="0" w:space="0" w:color="auto"/>
        <w:right w:val="none" w:sz="0" w:space="0" w:color="auto"/>
      </w:divBdr>
    </w:div>
    <w:div w:id="1779522084">
      <w:bodyDiv w:val="1"/>
      <w:marLeft w:val="0"/>
      <w:marRight w:val="0"/>
      <w:marTop w:val="0"/>
      <w:marBottom w:val="0"/>
      <w:divBdr>
        <w:top w:val="none" w:sz="0" w:space="0" w:color="auto"/>
        <w:left w:val="none" w:sz="0" w:space="0" w:color="auto"/>
        <w:bottom w:val="none" w:sz="0" w:space="0" w:color="auto"/>
        <w:right w:val="none" w:sz="0" w:space="0" w:color="auto"/>
      </w:divBdr>
      <w:divsChild>
        <w:div w:id="673917277">
          <w:marLeft w:val="0"/>
          <w:marRight w:val="0"/>
          <w:marTop w:val="0"/>
          <w:marBottom w:val="0"/>
          <w:divBdr>
            <w:top w:val="none" w:sz="0" w:space="0" w:color="auto"/>
            <w:left w:val="none" w:sz="0" w:space="0" w:color="auto"/>
            <w:bottom w:val="none" w:sz="0" w:space="0" w:color="auto"/>
            <w:right w:val="none" w:sz="0" w:space="0" w:color="auto"/>
          </w:divBdr>
          <w:divsChild>
            <w:div w:id="144075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399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287</Words>
  <Characters>733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2T23:34:00Z</dcterms:created>
  <dcterms:modified xsi:type="dcterms:W3CDTF">2018-08-12T23:34:00Z</dcterms:modified>
</cp:coreProperties>
</file>